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3D5211" w14:textId="77777777" w:rsidR="00220DFC" w:rsidRPr="00220DFC" w:rsidRDefault="00220DFC" w:rsidP="00220DFC">
      <w:bookmarkStart w:id="0" w:name="_GoBack"/>
      <w:bookmarkEnd w:id="0"/>
      <w:r w:rsidRPr="00220DFC">
        <w:rPr>
          <w:rFonts w:hint="eastAsia"/>
        </w:rPr>
        <w:t>Wallace Academic Editing</w:t>
      </w:r>
    </w:p>
    <w:p w14:paraId="4D82461E" w14:textId="77777777" w:rsidR="00494767" w:rsidRDefault="00494767" w:rsidP="00A30C87">
      <w:pPr>
        <w:jc w:val="center"/>
        <w:rPr>
          <w:b/>
        </w:rPr>
      </w:pPr>
      <w:r>
        <w:rPr>
          <w:rFonts w:hint="eastAsia"/>
          <w:b/>
        </w:rPr>
        <w:t>Laboratory Animal C</w:t>
      </w:r>
      <w:r>
        <w:rPr>
          <w:b/>
        </w:rPr>
        <w:t>e</w:t>
      </w:r>
      <w:r>
        <w:rPr>
          <w:rFonts w:hint="eastAsia"/>
          <w:b/>
        </w:rPr>
        <w:t>nter, Taipei Medical Center</w:t>
      </w:r>
    </w:p>
    <w:p w14:paraId="19C8D4FA" w14:textId="19449302" w:rsidR="00047D94" w:rsidRDefault="00BF3B0D" w:rsidP="00A30C87">
      <w:pPr>
        <w:jc w:val="center"/>
        <w:rPr>
          <w:b/>
        </w:rPr>
      </w:pPr>
      <w:r>
        <w:rPr>
          <w:b/>
        </w:rPr>
        <w:t>Notification</w:t>
      </w:r>
      <w:r w:rsidR="00E57729">
        <w:rPr>
          <w:rFonts w:hint="eastAsia"/>
          <w:b/>
        </w:rPr>
        <w:t xml:space="preserve"> </w:t>
      </w:r>
      <w:r w:rsidR="00AE565A">
        <w:rPr>
          <w:rFonts w:hint="eastAsia"/>
          <w:b/>
        </w:rPr>
        <w:t xml:space="preserve">of </w:t>
      </w:r>
      <w:r w:rsidR="003462B6">
        <w:rPr>
          <w:b/>
        </w:rPr>
        <w:t>M</w:t>
      </w:r>
      <w:r w:rsidR="00AE565A">
        <w:rPr>
          <w:rFonts w:hint="eastAsia"/>
          <w:b/>
        </w:rPr>
        <w:t xml:space="preserve">alfunctions </w:t>
      </w:r>
      <w:r w:rsidR="003462B6">
        <w:rPr>
          <w:b/>
        </w:rPr>
        <w:t>in Signing In/Out</w:t>
      </w:r>
      <w:r w:rsidR="00E57729">
        <w:rPr>
          <w:rFonts w:hint="eastAsia"/>
          <w:b/>
        </w:rPr>
        <w:t xml:space="preserve"> </w:t>
      </w:r>
      <w:r w:rsidR="00555DD3">
        <w:rPr>
          <w:rFonts w:hint="eastAsia"/>
          <w:b/>
        </w:rPr>
        <w:t xml:space="preserve">on the </w:t>
      </w:r>
      <w:r w:rsidR="003462B6">
        <w:rPr>
          <w:b/>
        </w:rPr>
        <w:t>E</w:t>
      </w:r>
      <w:r w:rsidR="00C7391A">
        <w:rPr>
          <w:rFonts w:hint="eastAsia"/>
          <w:b/>
        </w:rPr>
        <w:t xml:space="preserve">quipment </w:t>
      </w:r>
      <w:r w:rsidR="003462B6">
        <w:rPr>
          <w:b/>
        </w:rPr>
        <w:t>R</w:t>
      </w:r>
      <w:r w:rsidR="00C7391A">
        <w:rPr>
          <w:rFonts w:hint="eastAsia"/>
          <w:b/>
        </w:rPr>
        <w:t xml:space="preserve">eservation </w:t>
      </w:r>
      <w:r w:rsidR="003462B6">
        <w:rPr>
          <w:b/>
        </w:rPr>
        <w:t>S</w:t>
      </w:r>
      <w:r w:rsidR="00E57729">
        <w:rPr>
          <w:rFonts w:hint="eastAsia"/>
          <w:b/>
        </w:rPr>
        <w:t>ystem</w:t>
      </w:r>
    </w:p>
    <w:p w14:paraId="489F39C3" w14:textId="4E486BDF" w:rsidR="00A30C87" w:rsidRDefault="00864A8C">
      <w:r>
        <w:rPr>
          <w:rFonts w:hint="eastAsia"/>
        </w:rPr>
        <w:t xml:space="preserve">To prevent </w:t>
      </w:r>
      <w:r w:rsidR="003462B6">
        <w:t xml:space="preserve">the application of </w:t>
      </w:r>
      <w:r w:rsidR="00104C58">
        <w:rPr>
          <w:rFonts w:hint="eastAsia"/>
        </w:rPr>
        <w:t xml:space="preserve">penalty points due to technical issues, please report </w:t>
      </w:r>
      <w:r w:rsidR="00F4207C">
        <w:rPr>
          <w:rFonts w:hint="eastAsia"/>
        </w:rPr>
        <w:t xml:space="preserve">any </w:t>
      </w:r>
      <w:r w:rsidR="00104C58">
        <w:rPr>
          <w:rFonts w:hint="eastAsia"/>
        </w:rPr>
        <w:t xml:space="preserve">system malfunctions </w:t>
      </w:r>
      <w:r w:rsidR="00104C58">
        <w:t>immediately</w:t>
      </w:r>
      <w:r w:rsidR="00104C58">
        <w:rPr>
          <w:rFonts w:hint="eastAsia"/>
        </w:rPr>
        <w:t xml:space="preserve"> </w:t>
      </w:r>
      <w:r w:rsidR="00F4207C">
        <w:rPr>
          <w:rFonts w:hint="eastAsia"/>
        </w:rPr>
        <w:t>to the center.</w:t>
      </w:r>
    </w:p>
    <w:p w14:paraId="1F77B77F" w14:textId="77777777" w:rsidR="00A30C87" w:rsidRDefault="00A30C87"/>
    <w:p w14:paraId="4EC74BD1" w14:textId="77777777" w:rsidR="00A30C87" w:rsidRDefault="00A30C87"/>
    <w:p w14:paraId="4EB4721B" w14:textId="77777777" w:rsidR="00A30C87" w:rsidRPr="00F4207C" w:rsidRDefault="00D7562E" w:rsidP="00F4207C">
      <w:pPr>
        <w:pStyle w:val="ListParagraph"/>
        <w:numPr>
          <w:ilvl w:val="0"/>
          <w:numId w:val="2"/>
        </w:numPr>
        <w:ind w:leftChars="0"/>
        <w:rPr>
          <w:rFonts w:cs="Times New Roman"/>
        </w:rPr>
      </w:pPr>
      <w:r>
        <w:rPr>
          <w:rFonts w:cs="Times New Roman" w:hint="eastAsia"/>
        </w:rPr>
        <w:t>Reservation made under (n</w:t>
      </w:r>
      <w:r w:rsidR="008931A1">
        <w:rPr>
          <w:rFonts w:cs="Times New Roman" w:hint="eastAsia"/>
        </w:rPr>
        <w:t>ame</w:t>
      </w:r>
      <w:r>
        <w:rPr>
          <w:rFonts w:cs="Times New Roman" w:hint="eastAsia"/>
        </w:rPr>
        <w:t>):</w:t>
      </w:r>
    </w:p>
    <w:p w14:paraId="7B8A6633" w14:textId="77777777" w:rsidR="00A30C87" w:rsidRPr="00F4207C" w:rsidRDefault="00005B25" w:rsidP="00F4207C">
      <w:pPr>
        <w:pStyle w:val="ListParagraph"/>
        <w:numPr>
          <w:ilvl w:val="0"/>
          <w:numId w:val="2"/>
        </w:numPr>
        <w:ind w:leftChars="0"/>
        <w:rPr>
          <w:rFonts w:cs="Times New Roman"/>
        </w:rPr>
      </w:pPr>
      <w:r>
        <w:rPr>
          <w:rFonts w:cs="Times New Roman" w:hint="eastAsia"/>
        </w:rPr>
        <w:t>Contact number</w:t>
      </w:r>
      <w:r w:rsidR="00A30C87" w:rsidRPr="00F4207C">
        <w:rPr>
          <w:rFonts w:cs="Times New Roman"/>
        </w:rPr>
        <w:t xml:space="preserve"> </w:t>
      </w:r>
      <w:r>
        <w:rPr>
          <w:rFonts w:cs="Times New Roman" w:hint="eastAsia"/>
        </w:rPr>
        <w:t>office extension</w:t>
      </w:r>
      <w:r w:rsidR="00A30C87" w:rsidRPr="00F4207C">
        <w:rPr>
          <w:rFonts w:cs="Times New Roman"/>
        </w:rPr>
        <w:t>/</w:t>
      </w:r>
      <w:r>
        <w:rPr>
          <w:rFonts w:cs="Times New Roman" w:hint="eastAsia"/>
        </w:rPr>
        <w:t>cell phone</w:t>
      </w:r>
      <w:r w:rsidR="00F90B86">
        <w:rPr>
          <w:rFonts w:cs="Times New Roman"/>
        </w:rPr>
        <w:t>:</w:t>
      </w:r>
    </w:p>
    <w:p w14:paraId="077F9E0E" w14:textId="77777777" w:rsidR="00A30C87" w:rsidRPr="00F4207C" w:rsidRDefault="00A01B14" w:rsidP="00F4207C">
      <w:pPr>
        <w:pStyle w:val="ListParagraph"/>
        <w:numPr>
          <w:ilvl w:val="0"/>
          <w:numId w:val="2"/>
        </w:numPr>
        <w:ind w:leftChars="0"/>
        <w:rPr>
          <w:rFonts w:cs="Times New Roman"/>
        </w:rPr>
      </w:pPr>
      <w:r>
        <w:rPr>
          <w:rFonts w:cs="Times New Roman"/>
        </w:rPr>
        <w:t>E</w:t>
      </w:r>
      <w:r w:rsidR="00A30C87" w:rsidRPr="00F4207C">
        <w:rPr>
          <w:rFonts w:cs="Times New Roman"/>
        </w:rPr>
        <w:t>mail</w:t>
      </w:r>
      <w:r w:rsidR="00F90B86">
        <w:rPr>
          <w:rFonts w:cs="Times New Roman"/>
        </w:rPr>
        <w:t>:</w:t>
      </w:r>
    </w:p>
    <w:p w14:paraId="45DF2560" w14:textId="77777777" w:rsidR="00A30C87" w:rsidRPr="00F4207C" w:rsidRDefault="00A01B14" w:rsidP="00F4207C">
      <w:pPr>
        <w:pStyle w:val="ListParagraph"/>
        <w:numPr>
          <w:ilvl w:val="0"/>
          <w:numId w:val="2"/>
        </w:numPr>
        <w:ind w:leftChars="0"/>
        <w:rPr>
          <w:rFonts w:cs="Times New Roman"/>
        </w:rPr>
      </w:pPr>
      <w:r>
        <w:rPr>
          <w:rFonts w:cs="Times New Roman" w:hint="eastAsia"/>
        </w:rPr>
        <w:t>Reservation date</w:t>
      </w:r>
      <w:r w:rsidR="00F90B86">
        <w:rPr>
          <w:rFonts w:cs="Times New Roman"/>
        </w:rPr>
        <w:t>:</w:t>
      </w:r>
    </w:p>
    <w:p w14:paraId="1CA9A6C0" w14:textId="77777777" w:rsidR="00A30C87" w:rsidRPr="00F4207C" w:rsidRDefault="00A01B14" w:rsidP="00F4207C">
      <w:pPr>
        <w:pStyle w:val="ListParagraph"/>
        <w:numPr>
          <w:ilvl w:val="0"/>
          <w:numId w:val="2"/>
        </w:numPr>
        <w:ind w:leftChars="0"/>
        <w:rPr>
          <w:rFonts w:cs="Times New Roman"/>
        </w:rPr>
      </w:pPr>
      <w:r>
        <w:rPr>
          <w:rFonts w:cs="Times New Roman" w:hint="eastAsia"/>
        </w:rPr>
        <w:t>Items reserved</w:t>
      </w:r>
      <w:r w:rsidR="00F90B86">
        <w:rPr>
          <w:rFonts w:cs="Times New Roman"/>
        </w:rPr>
        <w:t>:</w:t>
      </w:r>
    </w:p>
    <w:p w14:paraId="336EC32E" w14:textId="77777777" w:rsidR="00A205CE" w:rsidRDefault="00A205CE" w:rsidP="00F4207C">
      <w:pPr>
        <w:pStyle w:val="ListParagraph"/>
        <w:numPr>
          <w:ilvl w:val="0"/>
          <w:numId w:val="2"/>
        </w:numPr>
        <w:ind w:leftChars="0"/>
        <w:rPr>
          <w:rFonts w:cs="Times New Roman"/>
        </w:rPr>
      </w:pPr>
      <w:r>
        <w:rPr>
          <w:rFonts w:cs="Times New Roman" w:hint="eastAsia"/>
        </w:rPr>
        <w:t>Malfunction</w:t>
      </w:r>
      <w:r w:rsidR="00A958D4">
        <w:rPr>
          <w:rFonts w:cs="Times New Roman" w:hint="eastAsia"/>
        </w:rPr>
        <w:t xml:space="preserve"> type</w:t>
      </w:r>
      <w:r w:rsidR="00F90B86">
        <w:rPr>
          <w:rFonts w:cs="Times New Roman"/>
        </w:rPr>
        <w:t>:</w:t>
      </w:r>
    </w:p>
    <w:p w14:paraId="3B4294BA" w14:textId="76C882D9" w:rsidR="00127DAB" w:rsidRDefault="00127DAB" w:rsidP="00A205CE">
      <w:pPr>
        <w:pStyle w:val="ListParagraph"/>
        <w:ind w:leftChars="0"/>
        <w:rPr>
          <w:rFonts w:cs="Times New Roman"/>
        </w:rPr>
      </w:pPr>
      <w:r>
        <w:rPr>
          <w:rFonts w:cs="Times New Roman" w:hint="eastAsia"/>
        </w:rPr>
        <w:t>E</w:t>
      </w:r>
      <w:r w:rsidR="00A205CE">
        <w:rPr>
          <w:rFonts w:cs="Times New Roman" w:hint="eastAsia"/>
        </w:rPr>
        <w:t>quipment reservation system</w:t>
      </w:r>
      <w:r>
        <w:rPr>
          <w:rFonts w:cs="Times New Roman" w:hint="eastAsia"/>
        </w:rPr>
        <w:t xml:space="preserve"> malfunction </w:t>
      </w:r>
    </w:p>
    <w:p w14:paraId="04507552" w14:textId="0550B7D8" w:rsidR="00A205CE" w:rsidRDefault="00127DAB" w:rsidP="00A205CE">
      <w:pPr>
        <w:pStyle w:val="ListParagraph"/>
        <w:ind w:leftChars="0"/>
        <w:rPr>
          <w:rFonts w:cs="Times New Roman"/>
        </w:rPr>
      </w:pPr>
      <w:r>
        <w:rPr>
          <w:rFonts w:cs="Times New Roman" w:hint="eastAsia"/>
        </w:rPr>
        <w:t>Computer malfunction</w:t>
      </w:r>
    </w:p>
    <w:p w14:paraId="1DB184C9" w14:textId="04A99A6F" w:rsidR="00A30C87" w:rsidRPr="00F4207C" w:rsidRDefault="00A205CE" w:rsidP="00A205CE">
      <w:pPr>
        <w:pStyle w:val="ListParagraph"/>
        <w:ind w:leftChars="0"/>
        <w:rPr>
          <w:rFonts w:cs="Times New Roman"/>
        </w:rPr>
      </w:pPr>
      <w:r>
        <w:rPr>
          <w:rFonts w:cs="Times New Roman" w:hint="eastAsia"/>
        </w:rPr>
        <w:t>Other</w:t>
      </w:r>
    </w:p>
    <w:p w14:paraId="3E3FDD20" w14:textId="77777777" w:rsidR="005C5B5E" w:rsidRPr="00F4207C" w:rsidRDefault="005C5B5E" w:rsidP="00F4207C">
      <w:pPr>
        <w:pStyle w:val="ListParagraph"/>
        <w:widowControl/>
        <w:numPr>
          <w:ilvl w:val="0"/>
          <w:numId w:val="2"/>
        </w:numPr>
        <w:ind w:leftChars="0"/>
        <w:rPr>
          <w:rFonts w:cs="Times New Roman"/>
        </w:rPr>
      </w:pPr>
      <w:r w:rsidRPr="00F4207C">
        <w:rPr>
          <w:rFonts w:cs="Times New Roman"/>
        </w:rPr>
        <w:br w:type="page"/>
      </w:r>
    </w:p>
    <w:p w14:paraId="3312E0C1" w14:textId="79965A4E" w:rsidR="00FA5651" w:rsidRDefault="00FA5651" w:rsidP="005C5B5E">
      <w:r>
        <w:rPr>
          <w:rFonts w:hint="eastAsia"/>
        </w:rPr>
        <w:lastRenderedPageBreak/>
        <w:t xml:space="preserve">Your report </w:t>
      </w:r>
      <w:r w:rsidR="00F90B86">
        <w:t>has been</w:t>
      </w:r>
      <w:r>
        <w:rPr>
          <w:rFonts w:hint="eastAsia"/>
        </w:rPr>
        <w:t xml:space="preserve"> received.</w:t>
      </w:r>
    </w:p>
    <w:p w14:paraId="76451491" w14:textId="18135534" w:rsidR="00FA5651" w:rsidRDefault="00B13F97" w:rsidP="005C5B5E">
      <w:r>
        <w:rPr>
          <w:rFonts w:hint="eastAsia"/>
        </w:rPr>
        <w:t>Once t</w:t>
      </w:r>
      <w:r w:rsidR="00FA5651">
        <w:rPr>
          <w:rFonts w:hint="eastAsia"/>
        </w:rPr>
        <w:t xml:space="preserve">he reported malfunctions are confirmed, penalty points for </w:t>
      </w:r>
      <w:r w:rsidR="00E258EE">
        <w:t>unusual</w:t>
      </w:r>
      <w:r w:rsidR="00E258EE">
        <w:rPr>
          <w:rFonts w:hint="eastAsia"/>
        </w:rPr>
        <w:t xml:space="preserve"> </w:t>
      </w:r>
      <w:r w:rsidR="00FA5651">
        <w:rPr>
          <w:rFonts w:hint="eastAsia"/>
        </w:rPr>
        <w:t>sign-in/out records will not be applied</w:t>
      </w:r>
      <w:r w:rsidR="00772D0D">
        <w:rPr>
          <w:rFonts w:hint="eastAsia"/>
        </w:rPr>
        <w:t>.</w:t>
      </w:r>
      <w:r w:rsidR="002C4909">
        <w:rPr>
          <w:rFonts w:hint="eastAsia"/>
        </w:rPr>
        <w:t xml:space="preserve"> </w:t>
      </w:r>
    </w:p>
    <w:p w14:paraId="5332F151" w14:textId="77777777" w:rsidR="005C5B5E" w:rsidRDefault="00E25E13" w:rsidP="005C5B5E">
      <w:r>
        <w:rPr>
          <w:rFonts w:hint="eastAsia"/>
        </w:rPr>
        <w:t>Thank you for your cooperation.</w:t>
      </w:r>
    </w:p>
    <w:p w14:paraId="646086F7" w14:textId="77777777" w:rsidR="005C5B5E" w:rsidRDefault="005C5B5E" w:rsidP="005C5B5E"/>
    <w:p w14:paraId="6626AA10" w14:textId="77777777" w:rsidR="005C5B5E" w:rsidRDefault="005C5B5E" w:rsidP="005C5B5E"/>
    <w:p w14:paraId="74571D13" w14:textId="16D00C90" w:rsidR="007B6507" w:rsidRDefault="00E258EE" w:rsidP="005C5B5E">
      <w:r>
        <w:t>Notification</w:t>
      </w:r>
      <w:r w:rsidR="007B6507">
        <w:rPr>
          <w:rFonts w:hint="eastAsia"/>
        </w:rPr>
        <w:t xml:space="preserve"> of equipment reservation system malfunctions</w:t>
      </w:r>
      <w:r w:rsidR="00F90B86">
        <w:t>:</w:t>
      </w:r>
    </w:p>
    <w:p w14:paraId="4D034602" w14:textId="77777777" w:rsidR="005C5B5E" w:rsidRDefault="007B6507" w:rsidP="005C5B5E">
      <w:r>
        <w:rPr>
          <w:rFonts w:hint="eastAsia"/>
        </w:rPr>
        <w:t xml:space="preserve">Please verify the malfunctions. </w:t>
      </w:r>
      <w:r w:rsidR="005C5B5E">
        <w:rPr>
          <w:rFonts w:hint="eastAsia"/>
        </w:rPr>
        <w:t>&lt;br /&gt;</w:t>
      </w:r>
    </w:p>
    <w:p w14:paraId="11A187FB" w14:textId="77777777" w:rsidR="005C5B5E" w:rsidRDefault="007B6507" w:rsidP="005C5B5E">
      <w:r>
        <w:rPr>
          <w:rFonts w:hint="eastAsia"/>
        </w:rPr>
        <w:t>Feedback form</w:t>
      </w:r>
      <w:r w:rsidR="00A1660C">
        <w:rPr>
          <w:rFonts w:hint="eastAsia"/>
        </w:rPr>
        <w:t>:</w:t>
      </w:r>
      <w:r w:rsidR="005C5B5E">
        <w:rPr>
          <w:rFonts w:hint="eastAsia"/>
        </w:rPr>
        <w:t xml:space="preserve"> https://ppt.cc/fDhSNx   &lt;br /&gt;&lt;br /&gt;</w:t>
      </w:r>
    </w:p>
    <w:p w14:paraId="7CEA6612" w14:textId="77777777" w:rsidR="005C5B5E" w:rsidRDefault="005C5B5E" w:rsidP="005C5B5E"/>
    <w:sectPr w:rsidR="005C5B5E" w:rsidSect="00A30C8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A219C76" w15:done="0"/>
  <w15:commentEx w15:paraId="0FC57CDB" w15:done="0"/>
  <w15:commentEx w15:paraId="6664213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A219C76" w16cid:durableId="204A19C8"/>
  <w16cid:commentId w16cid:paraId="0FC57CDB" w16cid:durableId="204A1953"/>
  <w16cid:commentId w16cid:paraId="66642133" w16cid:durableId="204A195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A88AB1" w14:textId="77777777" w:rsidR="00C51AF5" w:rsidRDefault="00C51AF5" w:rsidP="007D4C78">
      <w:r>
        <w:separator/>
      </w:r>
    </w:p>
  </w:endnote>
  <w:endnote w:type="continuationSeparator" w:id="0">
    <w:p w14:paraId="1BD619BC" w14:textId="77777777" w:rsidR="00C51AF5" w:rsidRDefault="00C51AF5" w:rsidP="007D4C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BF3548" w14:textId="77777777" w:rsidR="00C51AF5" w:rsidRDefault="00C51AF5" w:rsidP="007D4C78">
      <w:r>
        <w:separator/>
      </w:r>
    </w:p>
  </w:footnote>
  <w:footnote w:type="continuationSeparator" w:id="0">
    <w:p w14:paraId="34E8A696" w14:textId="77777777" w:rsidR="00C51AF5" w:rsidRDefault="00C51AF5" w:rsidP="007D4C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B51019"/>
    <w:multiLevelType w:val="hybridMultilevel"/>
    <w:tmpl w:val="8CEE2508"/>
    <w:lvl w:ilvl="0" w:tplc="C5BE8B30">
      <w:start w:val="1"/>
      <w:numFmt w:val="bullet"/>
      <w:lvlText w:val="＊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33A869D6"/>
    <w:multiLevelType w:val="hybridMultilevel"/>
    <w:tmpl w:val="05281E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NLAwNjc2MTc0MDRT0lEKTi0uzszPAykwqgUAef4c8ywAAAA="/>
  </w:docVars>
  <w:rsids>
    <w:rsidRoot w:val="00A30C87"/>
    <w:rsid w:val="00005B25"/>
    <w:rsid w:val="00047D94"/>
    <w:rsid w:val="000A13AC"/>
    <w:rsid w:val="00104C58"/>
    <w:rsid w:val="00124895"/>
    <w:rsid w:val="00127DAB"/>
    <w:rsid w:val="00220DFC"/>
    <w:rsid w:val="002549DC"/>
    <w:rsid w:val="002C4909"/>
    <w:rsid w:val="002E7E6E"/>
    <w:rsid w:val="003462B6"/>
    <w:rsid w:val="003C1789"/>
    <w:rsid w:val="003D1F3B"/>
    <w:rsid w:val="00494767"/>
    <w:rsid w:val="00555DD3"/>
    <w:rsid w:val="00570856"/>
    <w:rsid w:val="005C5B5E"/>
    <w:rsid w:val="00684CFE"/>
    <w:rsid w:val="00772D0D"/>
    <w:rsid w:val="007B6507"/>
    <w:rsid w:val="007D4C78"/>
    <w:rsid w:val="00864A8C"/>
    <w:rsid w:val="0087547B"/>
    <w:rsid w:val="008931A1"/>
    <w:rsid w:val="009C06B8"/>
    <w:rsid w:val="00A01B14"/>
    <w:rsid w:val="00A1660C"/>
    <w:rsid w:val="00A205CE"/>
    <w:rsid w:val="00A30C87"/>
    <w:rsid w:val="00A958D4"/>
    <w:rsid w:val="00AC44B9"/>
    <w:rsid w:val="00AE565A"/>
    <w:rsid w:val="00B13F97"/>
    <w:rsid w:val="00BD68E5"/>
    <w:rsid w:val="00BF3B0D"/>
    <w:rsid w:val="00C51AF5"/>
    <w:rsid w:val="00C7391A"/>
    <w:rsid w:val="00CC4036"/>
    <w:rsid w:val="00D7562E"/>
    <w:rsid w:val="00E070F4"/>
    <w:rsid w:val="00E258EE"/>
    <w:rsid w:val="00E25E13"/>
    <w:rsid w:val="00E57729"/>
    <w:rsid w:val="00E94C11"/>
    <w:rsid w:val="00EA4191"/>
    <w:rsid w:val="00F21857"/>
    <w:rsid w:val="00F4207C"/>
    <w:rsid w:val="00F90B86"/>
    <w:rsid w:val="00FA5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65E2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0DFC"/>
    <w:pPr>
      <w:widowControl w:val="0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0C87"/>
    <w:pPr>
      <w:ind w:leftChars="200"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220D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0D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0D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0D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0D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DFC"/>
    <w:rPr>
      <w:rFonts w:ascii="新細明體" w:eastAsia="新細明體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DFC"/>
    <w:rPr>
      <w:rFonts w:ascii="新細明體" w:eastAsia="新細明體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D4C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4C78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D4C7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4C78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0DFC"/>
    <w:pPr>
      <w:widowControl w:val="0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0C87"/>
    <w:pPr>
      <w:ind w:leftChars="200"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220D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0D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0D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0D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0D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DFC"/>
    <w:rPr>
      <w:rFonts w:ascii="新細明體" w:eastAsia="新細明體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DFC"/>
    <w:rPr>
      <w:rFonts w:ascii="新細明體" w:eastAsia="新細明體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D4C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4C78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D4C7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4C7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491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4A0D8-0745-40B2-8A33-A03B0BD41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4</Words>
  <Characters>415</Characters>
  <Application>Microsoft Office Word</Application>
  <DocSecurity>0</DocSecurity>
  <Lines>1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ew-User</cp:lastModifiedBy>
  <cp:revision>3</cp:revision>
  <dcterms:created xsi:type="dcterms:W3CDTF">2019-03-30T09:12:00Z</dcterms:created>
  <dcterms:modified xsi:type="dcterms:W3CDTF">2019-04-03T05:12:00Z</dcterms:modified>
</cp:coreProperties>
</file>